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310ef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8Z</dcterms:created>
  <dcterms:modified xsi:type="dcterms:W3CDTF">2016-12-06T04:50:38Z</dcterms:modified>
</cp:coreProperties>
</file>